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509D2A" w14:textId="333409A4" w:rsidR="00937BD1" w:rsidRPr="005F4EAA" w:rsidRDefault="009A131F" w:rsidP="004F30C5">
      <w:pPr>
        <w:pStyle w:val="Heading1"/>
        <w:spacing w:line="360" w:lineRule="auto"/>
        <w:jc w:val="center"/>
        <w:rPr>
          <w:rFonts w:ascii="Georgia" w:hAnsi="Georgia" w:cstheme="majorHAnsi"/>
          <w:b/>
          <w:bCs/>
          <w:caps/>
          <w:color w:val="auto"/>
          <w:kern w:val="28"/>
          <w:sz w:val="40"/>
          <w:szCs w:val="36"/>
          <w:lang w:val="en-US"/>
        </w:rPr>
      </w:pPr>
      <w:r>
        <w:rPr>
          <w:rFonts w:ascii="Georgia" w:hAnsi="Georgia" w:cstheme="majorHAnsi"/>
          <w:b/>
          <w:bCs/>
          <w:color w:val="auto"/>
          <w:kern w:val="28"/>
          <w:sz w:val="40"/>
          <w:szCs w:val="36"/>
          <w:lang w:val="en-US"/>
        </w:rPr>
        <w:t>Graduation Plan</w:t>
      </w:r>
    </w:p>
    <w:p w14:paraId="54AA4B51" w14:textId="0E59FAE8" w:rsidR="00937BD1" w:rsidRPr="008703E1" w:rsidRDefault="004C7BA5" w:rsidP="00937BD1">
      <w:pPr>
        <w:pStyle w:val="ContactInfoEmphasis"/>
        <w:rPr>
          <w:b w:val="0"/>
          <w:bCs/>
          <w:color w:val="5B9BD5"/>
          <w:sz w:val="24"/>
          <w:szCs w:val="24"/>
        </w:rPr>
      </w:pPr>
      <w:r>
        <w:rPr>
          <w:b w:val="0"/>
          <w:bCs/>
          <w:color w:val="5B9BD5"/>
          <w:sz w:val="24"/>
          <w:szCs w:val="24"/>
        </w:rPr>
        <w:t>Hao Ting</w:t>
      </w:r>
      <w:r w:rsidR="00937BD1" w:rsidRPr="008703E1">
        <w:rPr>
          <w:b w:val="0"/>
          <w:bCs/>
          <w:color w:val="5B9BD5"/>
          <w:sz w:val="24"/>
          <w:szCs w:val="24"/>
        </w:rPr>
        <w:t xml:space="preserve"> Chan, MA in Political Science</w:t>
      </w:r>
    </w:p>
    <w:p w14:paraId="24185452" w14:textId="77777777" w:rsidR="00937BD1" w:rsidRPr="00F32F2D" w:rsidRDefault="00345CD9" w:rsidP="00937BD1">
      <w:pPr>
        <w:pStyle w:val="ContactInfoEmphasis"/>
        <w:rPr>
          <w:color w:val="5B9BD5"/>
          <w:sz w:val="24"/>
          <w:szCs w:val="24"/>
        </w:rPr>
      </w:pPr>
      <w:r>
        <w:rPr>
          <w:color w:val="5B9BD5"/>
          <w:sz w:val="24"/>
          <w:szCs w:val="24"/>
        </w:rPr>
        <w:pict w14:anchorId="062C3742">
          <v:rect id="_x0000_i1025" style="width:0;height:1.5pt" o:hralign="center" o:hrstd="t" o:hr="t" fillcolor="#a0a0a0" stroked="f"/>
        </w:pict>
      </w:r>
    </w:p>
    <w:p w14:paraId="546784DC" w14:textId="5F20A1A4" w:rsidR="00937BD1" w:rsidRPr="00F32F2D" w:rsidRDefault="00937BD1" w:rsidP="00937BD1">
      <w:pPr>
        <w:jc w:val="right"/>
        <w:rPr>
          <w:rFonts w:cstheme="minorHAnsi"/>
          <w:sz w:val="24"/>
          <w:lang w:val="en-US"/>
        </w:rPr>
      </w:pPr>
      <w:r w:rsidRPr="00F32F2D">
        <w:rPr>
          <w:rFonts w:cstheme="minorHAnsi"/>
          <w:sz w:val="24"/>
          <w:lang w:val="en-US"/>
        </w:rPr>
        <w:fldChar w:fldCharType="begin"/>
      </w:r>
      <w:r w:rsidRPr="00F32F2D">
        <w:rPr>
          <w:rFonts w:cstheme="minorHAnsi"/>
          <w:sz w:val="24"/>
          <w:lang w:val="en-US"/>
        </w:rPr>
        <w:instrText xml:space="preserve"> DATE \@ "dd MMMM yyyy" </w:instrText>
      </w:r>
      <w:r w:rsidRPr="00F32F2D">
        <w:rPr>
          <w:rFonts w:cstheme="minorHAnsi"/>
          <w:sz w:val="24"/>
          <w:lang w:val="en-US"/>
        </w:rPr>
        <w:fldChar w:fldCharType="separate"/>
      </w:r>
      <w:r w:rsidR="00345CD9">
        <w:rPr>
          <w:rFonts w:cstheme="minorHAnsi"/>
          <w:noProof/>
          <w:sz w:val="24"/>
          <w:lang w:val="en-US"/>
        </w:rPr>
        <w:t>26 June 2024</w:t>
      </w:r>
      <w:r w:rsidRPr="00F32F2D">
        <w:rPr>
          <w:rFonts w:cstheme="minorHAnsi"/>
          <w:sz w:val="24"/>
          <w:lang w:val="en-US"/>
        </w:rPr>
        <w:fldChar w:fldCharType="end"/>
      </w:r>
    </w:p>
    <w:p w14:paraId="45DB7B0A" w14:textId="490F6518" w:rsidR="00937BD1" w:rsidRDefault="009538FE" w:rsidP="00D9578B">
      <w:pPr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</w:t>
      </w:r>
      <w:r w:rsidR="00C3670F">
        <w:rPr>
          <w:rFonts w:cstheme="minorHAnsi"/>
          <w:sz w:val="24"/>
          <w:szCs w:val="24"/>
        </w:rPr>
        <w:t xml:space="preserve">have completed all 90 ECTS for my </w:t>
      </w:r>
      <w:r w:rsidR="00E17E6C">
        <w:rPr>
          <w:rFonts w:cstheme="minorHAnsi"/>
          <w:sz w:val="24"/>
          <w:szCs w:val="24"/>
        </w:rPr>
        <w:t xml:space="preserve">master in political science </w:t>
      </w:r>
      <w:r w:rsidR="00C3670F">
        <w:rPr>
          <w:rFonts w:cstheme="minorHAnsi"/>
          <w:sz w:val="24"/>
          <w:szCs w:val="24"/>
        </w:rPr>
        <w:t>program.</w:t>
      </w:r>
    </w:p>
    <w:p w14:paraId="52F8E330" w14:textId="48E1AB71" w:rsidR="009B2724" w:rsidRDefault="003751A0" w:rsidP="00D9578B">
      <w:pPr>
        <w:spacing w:after="0" w:line="240" w:lineRule="auto"/>
        <w:jc w:val="both"/>
        <w:rPr>
          <w:rFonts w:cstheme="minorHAnsi"/>
          <w:sz w:val="24"/>
          <w:szCs w:val="24"/>
        </w:rPr>
      </w:pPr>
      <w:r w:rsidRPr="003751A0">
        <w:rPr>
          <w:rFonts w:cstheme="minorHAnsi"/>
          <w:sz w:val="24"/>
          <w:szCs w:val="24"/>
        </w:rPr>
        <w:t>The plans for the subsequent months of my thesis writing process:</w:t>
      </w:r>
    </w:p>
    <w:p w14:paraId="3083ED8B" w14:textId="77777777" w:rsidR="003751A0" w:rsidRDefault="003751A0" w:rsidP="00D9578B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tbl>
      <w:tblPr>
        <w:tblStyle w:val="ListTable3"/>
        <w:tblW w:w="13143" w:type="dxa"/>
        <w:tblInd w:w="1160" w:type="dxa"/>
        <w:tblLook w:val="04A0" w:firstRow="1" w:lastRow="0" w:firstColumn="1" w:lastColumn="0" w:noHBand="0" w:noVBand="1"/>
      </w:tblPr>
      <w:tblGrid>
        <w:gridCol w:w="1222"/>
        <w:gridCol w:w="4022"/>
        <w:gridCol w:w="7899"/>
      </w:tblGrid>
      <w:tr w:rsidR="009B2724" w:rsidRPr="009A39E0" w14:paraId="0302006C" w14:textId="77777777" w:rsidTr="00C765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hideMark/>
          </w:tcPr>
          <w:p w14:paraId="1A1ECF97" w14:textId="77777777" w:rsidR="009B2724" w:rsidRPr="009A39E0" w:rsidRDefault="009B2724" w:rsidP="00A3716E">
            <w:r w:rsidRPr="009A39E0">
              <w:t>Month</w:t>
            </w:r>
          </w:p>
        </w:tc>
        <w:tc>
          <w:tcPr>
            <w:tcW w:w="0" w:type="auto"/>
            <w:hideMark/>
          </w:tcPr>
          <w:p w14:paraId="2B0E9B57" w14:textId="77777777" w:rsidR="009B2724" w:rsidRPr="009A39E0" w:rsidRDefault="009B2724" w:rsidP="00A371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39E0">
              <w:t>Task</w:t>
            </w:r>
          </w:p>
        </w:tc>
        <w:tc>
          <w:tcPr>
            <w:tcW w:w="7899" w:type="dxa"/>
            <w:hideMark/>
          </w:tcPr>
          <w:p w14:paraId="6A6A1705" w14:textId="77777777" w:rsidR="009B2724" w:rsidRPr="009A39E0" w:rsidRDefault="009B2724" w:rsidP="00A3716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39E0">
              <w:t>Description</w:t>
            </w:r>
          </w:p>
        </w:tc>
      </w:tr>
      <w:tr w:rsidR="009B2724" w:rsidRPr="009A39E0" w14:paraId="1B7610F5" w14:textId="77777777" w:rsidTr="00C76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ED6EE65" w14:textId="77777777" w:rsidR="009B2724" w:rsidRPr="009A39E0" w:rsidRDefault="009B2724" w:rsidP="00A3716E">
            <w:r w:rsidRPr="009A39E0">
              <w:t>July</w:t>
            </w:r>
          </w:p>
        </w:tc>
        <w:tc>
          <w:tcPr>
            <w:tcW w:w="0" w:type="auto"/>
            <w:hideMark/>
          </w:tcPr>
          <w:p w14:paraId="16849D9F" w14:textId="488789E8" w:rsidR="009B2724" w:rsidRPr="009A39E0" w:rsidRDefault="009B2724" w:rsidP="00A37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39E0">
              <w:t xml:space="preserve">Literature Review &amp; </w:t>
            </w:r>
            <w:r w:rsidR="003751A0">
              <w:t xml:space="preserve">Building </w:t>
            </w:r>
            <w:r w:rsidRPr="009A39E0">
              <w:t>LLM Infrastructure</w:t>
            </w:r>
          </w:p>
        </w:tc>
        <w:tc>
          <w:tcPr>
            <w:tcW w:w="7899" w:type="dxa"/>
            <w:hideMark/>
          </w:tcPr>
          <w:p w14:paraId="789F89CA" w14:textId="66E0BD6E" w:rsidR="009B2724" w:rsidRPr="009A39E0" w:rsidRDefault="009B2724" w:rsidP="00A37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39E0">
              <w:t>Deep dive into relevant research papers</w:t>
            </w:r>
            <w:r w:rsidR="007477A0">
              <w:t xml:space="preserve">, preprocessing the UNSC &amp; UNGA Speech Dataset, and </w:t>
            </w:r>
            <w:r w:rsidRPr="009A39E0">
              <w:t>build the groundwork for using Large Language Models (LLM) in my thesis.</w:t>
            </w:r>
          </w:p>
        </w:tc>
      </w:tr>
      <w:tr w:rsidR="009B2724" w:rsidRPr="009A39E0" w14:paraId="6B1CCF99" w14:textId="77777777" w:rsidTr="00C76591">
        <w:trPr>
          <w:trHeight w:val="4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B75432D" w14:textId="77777777" w:rsidR="009B2724" w:rsidRPr="009A39E0" w:rsidRDefault="009B2724" w:rsidP="00A3716E">
            <w:r w:rsidRPr="009A39E0">
              <w:t>August</w:t>
            </w:r>
          </w:p>
        </w:tc>
        <w:tc>
          <w:tcPr>
            <w:tcW w:w="0" w:type="auto"/>
            <w:hideMark/>
          </w:tcPr>
          <w:p w14:paraId="7C9EC35A" w14:textId="77777777" w:rsidR="009B2724" w:rsidRPr="009A39E0" w:rsidRDefault="009B2724" w:rsidP="00A37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39E0">
              <w:t>Master Thesis Registration &amp; Weekly Check-ins</w:t>
            </w:r>
          </w:p>
        </w:tc>
        <w:tc>
          <w:tcPr>
            <w:tcW w:w="7899" w:type="dxa"/>
            <w:hideMark/>
          </w:tcPr>
          <w:p w14:paraId="71B941C3" w14:textId="60753CB9" w:rsidR="009B2724" w:rsidRPr="009A39E0" w:rsidRDefault="009B2724" w:rsidP="00A37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39E0">
              <w:t xml:space="preserve">Register for my </w:t>
            </w:r>
            <w:proofErr w:type="gramStart"/>
            <w:r w:rsidRPr="009A39E0">
              <w:t>Master's</w:t>
            </w:r>
            <w:proofErr w:type="gramEnd"/>
            <w:r w:rsidRPr="009A39E0">
              <w:t xml:space="preserve"> thesis with Professor </w:t>
            </w:r>
            <w:r w:rsidR="00512421" w:rsidRPr="00512421">
              <w:t>Marc Ratkovic</w:t>
            </w:r>
            <w:r w:rsidRPr="009A39E0">
              <w:t>. Schedule weekly meetings for progress updates and guidance.</w:t>
            </w:r>
          </w:p>
        </w:tc>
      </w:tr>
      <w:tr w:rsidR="009B2724" w:rsidRPr="009A39E0" w14:paraId="3367DB0A" w14:textId="77777777" w:rsidTr="00C76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B5500DD" w14:textId="77777777" w:rsidR="009B2724" w:rsidRPr="009A39E0" w:rsidRDefault="009B2724" w:rsidP="00A3716E">
            <w:r w:rsidRPr="009A39E0">
              <w:t>September</w:t>
            </w:r>
          </w:p>
        </w:tc>
        <w:tc>
          <w:tcPr>
            <w:tcW w:w="0" w:type="auto"/>
            <w:hideMark/>
          </w:tcPr>
          <w:p w14:paraId="170F07DD" w14:textId="77777777" w:rsidR="009B2724" w:rsidRPr="009A39E0" w:rsidRDefault="009B2724" w:rsidP="00A37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39E0">
              <w:t>LLM Development &amp; Prompt Engineering</w:t>
            </w:r>
          </w:p>
        </w:tc>
        <w:tc>
          <w:tcPr>
            <w:tcW w:w="7899" w:type="dxa"/>
            <w:hideMark/>
          </w:tcPr>
          <w:p w14:paraId="36AD5A24" w14:textId="568CF9AF" w:rsidR="009B2724" w:rsidRPr="009A39E0" w:rsidRDefault="009B2724" w:rsidP="00A37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39E0">
              <w:t xml:space="preserve">Focus on developing and fine-tuning LLM models </w:t>
            </w:r>
            <w:r w:rsidR="007477A0">
              <w:t xml:space="preserve">on the server of </w:t>
            </w:r>
            <w:r w:rsidR="007477A0" w:rsidRPr="009A39E0">
              <w:t xml:space="preserve">Professor </w:t>
            </w:r>
            <w:r w:rsidR="007477A0" w:rsidRPr="00512421">
              <w:t>Marc Ratkovic</w:t>
            </w:r>
            <w:r w:rsidRPr="009A39E0">
              <w:t>. Explore techniques for prompt engineering to optimize LLM outputs.</w:t>
            </w:r>
          </w:p>
        </w:tc>
      </w:tr>
      <w:tr w:rsidR="009B2724" w:rsidRPr="009A39E0" w14:paraId="7588E3CE" w14:textId="77777777" w:rsidTr="00C76591">
        <w:trPr>
          <w:trHeight w:val="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4ADECF" w14:textId="77777777" w:rsidR="009B2724" w:rsidRPr="009A39E0" w:rsidRDefault="009B2724" w:rsidP="00A3716E">
            <w:r w:rsidRPr="009A39E0">
              <w:t>October</w:t>
            </w:r>
          </w:p>
        </w:tc>
        <w:tc>
          <w:tcPr>
            <w:tcW w:w="0" w:type="auto"/>
            <w:hideMark/>
          </w:tcPr>
          <w:p w14:paraId="7D526C4F" w14:textId="0DB48401" w:rsidR="009B2724" w:rsidRPr="009A39E0" w:rsidRDefault="00BD6503" w:rsidP="00A37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39E0">
              <w:t xml:space="preserve">LLM Development &amp; </w:t>
            </w:r>
            <w:r w:rsidR="002D22C1" w:rsidRPr="002D22C1">
              <w:t>Counterfactuals</w:t>
            </w:r>
            <w:r w:rsidR="002D22C1">
              <w:t xml:space="preserve"> Reasoning</w:t>
            </w:r>
          </w:p>
        </w:tc>
        <w:tc>
          <w:tcPr>
            <w:tcW w:w="7899" w:type="dxa"/>
            <w:hideMark/>
          </w:tcPr>
          <w:p w14:paraId="5F548977" w14:textId="2C552E08" w:rsidR="00C76591" w:rsidRPr="00C76591" w:rsidRDefault="00C76591" w:rsidP="00C765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76591">
              <w:rPr>
                <w:lang w:val="en-US"/>
              </w:rPr>
              <w:t xml:space="preserve">Choose a specific LLM and train it on </w:t>
            </w:r>
            <w:r>
              <w:rPr>
                <w:lang w:val="en-US"/>
              </w:rPr>
              <w:t>the chosen speech data</w:t>
            </w:r>
            <w:r w:rsidRPr="00C76591">
              <w:rPr>
                <w:lang w:val="en-US"/>
              </w:rPr>
              <w:t>.</w:t>
            </w:r>
            <w:r>
              <w:rPr>
                <w:lang w:val="en-US"/>
              </w:rPr>
              <w:t xml:space="preserve"> </w:t>
            </w:r>
            <w:proofErr w:type="gramStart"/>
            <w:r w:rsidRPr="00C76591">
              <w:rPr>
                <w:lang w:val="en-US"/>
              </w:rPr>
              <w:t>Design</w:t>
            </w:r>
            <w:proofErr w:type="gramEnd"/>
            <w:r w:rsidRPr="00C76591">
              <w:rPr>
                <w:lang w:val="en-US"/>
              </w:rPr>
              <w:t xml:space="preserve"> experiments to evaluate the LLM's ability to generate and analyze counterfactuals.</w:t>
            </w:r>
          </w:p>
          <w:p w14:paraId="7F17ECA9" w14:textId="77777777" w:rsidR="00C76591" w:rsidRPr="00C76591" w:rsidRDefault="00C76591" w:rsidP="00C76591">
            <w:pPr>
              <w:numPr>
                <w:ilvl w:val="1"/>
                <w:numId w:val="2"/>
              </w:numPr>
              <w:tabs>
                <w:tab w:val="clear" w:pos="1440"/>
                <w:tab w:val="num" w:pos="1230"/>
              </w:tabs>
              <w:ind w:left="5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76591">
              <w:rPr>
                <w:lang w:val="en-US"/>
              </w:rPr>
              <w:t>Compare counterfactuals generated by humans vs. LLMs.</w:t>
            </w:r>
          </w:p>
          <w:p w14:paraId="5E120CFB" w14:textId="46495DB1" w:rsidR="009B2724" w:rsidRPr="00C76591" w:rsidRDefault="00C76591" w:rsidP="00C76591">
            <w:pPr>
              <w:numPr>
                <w:ilvl w:val="1"/>
                <w:numId w:val="2"/>
              </w:numPr>
              <w:tabs>
                <w:tab w:val="clear" w:pos="1440"/>
                <w:tab w:val="num" w:pos="1230"/>
              </w:tabs>
              <w:ind w:left="51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C76591">
              <w:rPr>
                <w:lang w:val="en-US"/>
              </w:rPr>
              <w:t xml:space="preserve">Evaluate the LLM's ability to predict consequences of counterfactual scenarios within the chosen domain. </w:t>
            </w:r>
          </w:p>
        </w:tc>
      </w:tr>
      <w:tr w:rsidR="009B2724" w:rsidRPr="009A39E0" w14:paraId="3EF94708" w14:textId="77777777" w:rsidTr="00C765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9841E3" w14:textId="77777777" w:rsidR="009B2724" w:rsidRPr="009A39E0" w:rsidRDefault="009B2724" w:rsidP="00A3716E">
            <w:r w:rsidRPr="009A39E0">
              <w:t>November</w:t>
            </w:r>
          </w:p>
        </w:tc>
        <w:tc>
          <w:tcPr>
            <w:tcW w:w="0" w:type="auto"/>
            <w:hideMark/>
          </w:tcPr>
          <w:p w14:paraId="2F24523F" w14:textId="77777777" w:rsidR="009B2724" w:rsidRPr="009A39E0" w:rsidRDefault="009B2724" w:rsidP="00A37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39E0">
              <w:t>Thesis Writing</w:t>
            </w:r>
          </w:p>
        </w:tc>
        <w:tc>
          <w:tcPr>
            <w:tcW w:w="7899" w:type="dxa"/>
            <w:hideMark/>
          </w:tcPr>
          <w:p w14:paraId="1F73F7E1" w14:textId="77777777" w:rsidR="009B2724" w:rsidRPr="009A39E0" w:rsidRDefault="009B2724" w:rsidP="00A371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39E0">
              <w:t>Focus on writing the main body of my thesis paper, incorporating research findings and LLM results.</w:t>
            </w:r>
          </w:p>
        </w:tc>
      </w:tr>
      <w:tr w:rsidR="009B2724" w:rsidRPr="009A39E0" w14:paraId="29AFFE2B" w14:textId="77777777" w:rsidTr="00C76591">
        <w:trPr>
          <w:trHeight w:val="8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C26E501" w14:textId="77777777" w:rsidR="009B2724" w:rsidRPr="009A39E0" w:rsidRDefault="009B2724" w:rsidP="00A3716E">
            <w:r w:rsidRPr="009A39E0">
              <w:t>December</w:t>
            </w:r>
          </w:p>
        </w:tc>
        <w:tc>
          <w:tcPr>
            <w:tcW w:w="0" w:type="auto"/>
            <w:hideMark/>
          </w:tcPr>
          <w:p w14:paraId="7B2C552A" w14:textId="77777777" w:rsidR="009B2724" w:rsidRPr="009A39E0" w:rsidRDefault="009B2724" w:rsidP="00A37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39E0">
              <w:t>Thesis Submission</w:t>
            </w:r>
          </w:p>
        </w:tc>
        <w:tc>
          <w:tcPr>
            <w:tcW w:w="7899" w:type="dxa"/>
            <w:hideMark/>
          </w:tcPr>
          <w:p w14:paraId="6ECC2B8F" w14:textId="279F1C91" w:rsidR="009B2724" w:rsidRPr="009A39E0" w:rsidRDefault="00C76591" w:rsidP="00A371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dits, f</w:t>
            </w:r>
            <w:r w:rsidR="009B2724" w:rsidRPr="009A39E0">
              <w:t>inalize</w:t>
            </w:r>
            <w:r>
              <w:t xml:space="preserve"> and </w:t>
            </w:r>
            <w:r w:rsidR="009B2724" w:rsidRPr="009A39E0">
              <w:t xml:space="preserve">submit my </w:t>
            </w:r>
            <w:proofErr w:type="gramStart"/>
            <w:r w:rsidR="009B2724" w:rsidRPr="009A39E0">
              <w:t>Master's</w:t>
            </w:r>
            <w:proofErr w:type="gramEnd"/>
            <w:r w:rsidR="009B2724" w:rsidRPr="009A39E0">
              <w:t xml:space="preserve"> thesis by the deadline.</w:t>
            </w:r>
          </w:p>
        </w:tc>
      </w:tr>
    </w:tbl>
    <w:p w14:paraId="2CCEF1CB" w14:textId="77777777" w:rsidR="009B2724" w:rsidRPr="009B2724" w:rsidRDefault="009B2724" w:rsidP="00D9578B">
      <w:pPr>
        <w:spacing w:after="0" w:line="240" w:lineRule="auto"/>
        <w:jc w:val="both"/>
        <w:rPr>
          <w:rFonts w:cstheme="minorHAnsi"/>
          <w:sz w:val="24"/>
          <w:szCs w:val="24"/>
        </w:rPr>
      </w:pPr>
    </w:p>
    <w:sectPr w:rsidR="009B2724" w:rsidRPr="009B2724" w:rsidSect="00C76591">
      <w:headerReference w:type="default" r:id="rId8"/>
      <w:footerReference w:type="default" r:id="rId9"/>
      <w:pgSz w:w="16838" w:h="11906" w:orient="landscape"/>
      <w:pgMar w:top="1440" w:right="1080" w:bottom="144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FA1F71" w14:textId="77777777" w:rsidR="00E75982" w:rsidRDefault="00E75982">
      <w:pPr>
        <w:spacing w:after="0" w:line="240" w:lineRule="auto"/>
      </w:pPr>
      <w:r>
        <w:separator/>
      </w:r>
    </w:p>
  </w:endnote>
  <w:endnote w:type="continuationSeparator" w:id="0">
    <w:p w14:paraId="69439802" w14:textId="77777777" w:rsidR="00E75982" w:rsidRDefault="00E7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C2BA6A" w14:textId="7C24AE2E" w:rsidR="001C7323" w:rsidRPr="00932AC0" w:rsidRDefault="001C7323" w:rsidP="001E2AAA">
    <w:pPr>
      <w:pStyle w:val="Footer"/>
      <w:jc w:val="center"/>
      <w:rPr>
        <w:color w:val="808080" w:themeColor="background1" w:themeShade="80"/>
        <w:sz w:val="16"/>
        <w:szCs w:val="16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6E71FD" w14:textId="77777777" w:rsidR="00E75982" w:rsidRDefault="00E75982">
      <w:pPr>
        <w:spacing w:after="0" w:line="240" w:lineRule="auto"/>
      </w:pPr>
      <w:r>
        <w:separator/>
      </w:r>
    </w:p>
  </w:footnote>
  <w:footnote w:type="continuationSeparator" w:id="0">
    <w:p w14:paraId="52608498" w14:textId="77777777" w:rsidR="00E75982" w:rsidRDefault="00E75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3C1AE1" w14:textId="622095D1" w:rsidR="001C7323" w:rsidRPr="004F30C5" w:rsidRDefault="00937BD1" w:rsidP="00170E33">
    <w:pPr>
      <w:pStyle w:val="Header"/>
      <w:rPr>
        <w:rFonts w:cstheme="minorHAnsi"/>
        <w:sz w:val="20"/>
        <w:szCs w:val="20"/>
        <w:lang w:val="en-US"/>
      </w:rPr>
    </w:pPr>
    <w:r w:rsidRPr="004F30C5">
      <w:rPr>
        <w:rFonts w:cstheme="minorHAnsi"/>
        <w:sz w:val="20"/>
        <w:szCs w:val="20"/>
        <w:lang w:val="en-US"/>
      </w:rPr>
      <w:ptab w:relativeTo="margin" w:alignment="right" w:leader="none"/>
    </w:r>
    <w:hyperlink r:id="rId1" w:history="1">
      <w:r w:rsidRPr="004F30C5">
        <w:rPr>
          <w:rStyle w:val="Hyperlink"/>
          <w:rFonts w:cstheme="minorHAnsi"/>
          <w:color w:val="auto"/>
          <w:sz w:val="20"/>
          <w:szCs w:val="20"/>
          <w:u w:val="none"/>
          <w:lang w:val="en-US"/>
        </w:rPr>
        <w:t>https://www.linkedin.com/in/</w:t>
      </w:r>
      <w:r w:rsidR="00AC32C0" w:rsidRPr="00AC32C0">
        <w:rPr>
          <w:rStyle w:val="Hyperlink"/>
          <w:rFonts w:cstheme="minorHAnsi"/>
          <w:color w:val="auto"/>
          <w:sz w:val="20"/>
          <w:szCs w:val="20"/>
          <w:u w:val="none"/>
          <w:lang w:val="en-US"/>
        </w:rPr>
        <w:t>bryanchan97</w:t>
      </w:r>
      <w:r w:rsidRPr="004F30C5">
        <w:rPr>
          <w:rStyle w:val="Hyperlink"/>
          <w:rFonts w:cstheme="minorHAnsi"/>
          <w:color w:val="auto"/>
          <w:sz w:val="20"/>
          <w:szCs w:val="20"/>
          <w:u w:val="none"/>
          <w:lang w:val="en-US"/>
        </w:rPr>
        <w:t>/</w:t>
      </w:r>
      <w:r w:rsidRPr="004F30C5">
        <w:rPr>
          <w:rStyle w:val="Hyperlink"/>
          <w:rFonts w:cstheme="minorHAnsi"/>
          <w:color w:val="auto"/>
          <w:sz w:val="20"/>
          <w:szCs w:val="20"/>
          <w:u w:val="none"/>
          <w:lang w:val="en-US"/>
        </w:rPr>
        <w:ptab w:relativeTo="margin" w:alignment="right" w:leader="none"/>
      </w:r>
    </w:hyperlink>
  </w:p>
  <w:p w14:paraId="6F94988D" w14:textId="4ED40E22" w:rsidR="004F30C5" w:rsidRDefault="00525CEE" w:rsidP="00170E33">
    <w:pPr>
      <w:pStyle w:val="Header"/>
      <w:rPr>
        <w:rFonts w:cstheme="minorHAnsi"/>
        <w:sz w:val="20"/>
        <w:szCs w:val="20"/>
        <w:lang w:val="en-US"/>
      </w:rPr>
    </w:pPr>
    <w:r>
      <w:rPr>
        <w:rFonts w:cstheme="minorHAnsi"/>
        <w:sz w:val="20"/>
        <w:szCs w:val="20"/>
        <w:lang w:val="en-US"/>
      </w:rPr>
      <w:ptab w:relativeTo="margin" w:alignment="right" w:leader="none"/>
    </w:r>
    <w:r w:rsidR="00605322" w:rsidRPr="00605322">
      <w:rPr>
        <w:rFonts w:cstheme="minorHAnsi"/>
        <w:sz w:val="20"/>
        <w:szCs w:val="20"/>
        <w:lang w:val="en-US"/>
      </w:rPr>
      <w:t>hao.chan@students.uni-mannheim.de</w:t>
    </w:r>
  </w:p>
  <w:p w14:paraId="268A8651" w14:textId="45B75F6D" w:rsidR="00911EBC" w:rsidRPr="004F30C5" w:rsidRDefault="00911EBC" w:rsidP="00170E33">
    <w:pPr>
      <w:pStyle w:val="Header"/>
      <w:rPr>
        <w:sz w:val="18"/>
        <w:szCs w:val="18"/>
      </w:rPr>
    </w:pPr>
    <w:r>
      <w:rPr>
        <w:sz w:val="18"/>
        <w:szCs w:val="18"/>
      </w:rPr>
      <w:ptab w:relativeTo="margin" w:alignment="right" w:leader="none"/>
    </w:r>
    <w:r w:rsidRPr="00911EBC">
      <w:rPr>
        <w:sz w:val="18"/>
        <w:szCs w:val="18"/>
      </w:rPr>
      <w:t>+49 157 3223 520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B323BD"/>
    <w:multiLevelType w:val="multilevel"/>
    <w:tmpl w:val="7C729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2B30C5"/>
    <w:multiLevelType w:val="multilevel"/>
    <w:tmpl w:val="75EC5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86358214">
    <w:abstractNumId w:val="0"/>
  </w:num>
  <w:num w:numId="2" w16cid:durableId="218634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MbEwMTQ0sLQwMTdR0lEKTi0uzszPAykwNqgFAD3WmcMtAAAA"/>
  </w:docVars>
  <w:rsids>
    <w:rsidRoot w:val="00937BD1"/>
    <w:rsid w:val="00007796"/>
    <w:rsid w:val="00020697"/>
    <w:rsid w:val="00044C3D"/>
    <w:rsid w:val="000472FA"/>
    <w:rsid w:val="00077AF2"/>
    <w:rsid w:val="00084BC8"/>
    <w:rsid w:val="00091A85"/>
    <w:rsid w:val="00091EB9"/>
    <w:rsid w:val="00092CCC"/>
    <w:rsid w:val="0009751B"/>
    <w:rsid w:val="000975DF"/>
    <w:rsid w:val="000A7442"/>
    <w:rsid w:val="000B68D7"/>
    <w:rsid w:val="000C14E6"/>
    <w:rsid w:val="000C2FDC"/>
    <w:rsid w:val="000D2872"/>
    <w:rsid w:val="000D28E6"/>
    <w:rsid w:val="000D34A2"/>
    <w:rsid w:val="000E0A64"/>
    <w:rsid w:val="000F0CDE"/>
    <w:rsid w:val="000F74B1"/>
    <w:rsid w:val="00104FEA"/>
    <w:rsid w:val="0010550C"/>
    <w:rsid w:val="00106EC6"/>
    <w:rsid w:val="0012412C"/>
    <w:rsid w:val="00134303"/>
    <w:rsid w:val="00140894"/>
    <w:rsid w:val="001412C2"/>
    <w:rsid w:val="00146958"/>
    <w:rsid w:val="00153329"/>
    <w:rsid w:val="00162001"/>
    <w:rsid w:val="00164913"/>
    <w:rsid w:val="00167299"/>
    <w:rsid w:val="00167316"/>
    <w:rsid w:val="00172D21"/>
    <w:rsid w:val="001756AC"/>
    <w:rsid w:val="00187560"/>
    <w:rsid w:val="001A62D7"/>
    <w:rsid w:val="001C706A"/>
    <w:rsid w:val="001C7323"/>
    <w:rsid w:val="001D4607"/>
    <w:rsid w:val="001E0C5F"/>
    <w:rsid w:val="001E2AAA"/>
    <w:rsid w:val="001E3294"/>
    <w:rsid w:val="001F2A58"/>
    <w:rsid w:val="001F5E38"/>
    <w:rsid w:val="001F75E2"/>
    <w:rsid w:val="00205870"/>
    <w:rsid w:val="00206181"/>
    <w:rsid w:val="002210B0"/>
    <w:rsid w:val="00225FEA"/>
    <w:rsid w:val="00226336"/>
    <w:rsid w:val="00236B83"/>
    <w:rsid w:val="002479AB"/>
    <w:rsid w:val="00257514"/>
    <w:rsid w:val="00264B72"/>
    <w:rsid w:val="00271A02"/>
    <w:rsid w:val="00273BDB"/>
    <w:rsid w:val="00283F8D"/>
    <w:rsid w:val="00290AED"/>
    <w:rsid w:val="00291B6B"/>
    <w:rsid w:val="002933E3"/>
    <w:rsid w:val="002950E3"/>
    <w:rsid w:val="002A35D7"/>
    <w:rsid w:val="002A5BFC"/>
    <w:rsid w:val="002D22C1"/>
    <w:rsid w:val="002D26FC"/>
    <w:rsid w:val="002D5ECC"/>
    <w:rsid w:val="002D7381"/>
    <w:rsid w:val="002E364F"/>
    <w:rsid w:val="002E4CAC"/>
    <w:rsid w:val="002F37E1"/>
    <w:rsid w:val="002F5FA7"/>
    <w:rsid w:val="00300235"/>
    <w:rsid w:val="00300D89"/>
    <w:rsid w:val="0032411B"/>
    <w:rsid w:val="00324A70"/>
    <w:rsid w:val="00330332"/>
    <w:rsid w:val="00334E5B"/>
    <w:rsid w:val="003372D7"/>
    <w:rsid w:val="00340C49"/>
    <w:rsid w:val="00345467"/>
    <w:rsid w:val="00345681"/>
    <w:rsid w:val="00345CD9"/>
    <w:rsid w:val="00346310"/>
    <w:rsid w:val="003562C4"/>
    <w:rsid w:val="003576A8"/>
    <w:rsid w:val="003645CE"/>
    <w:rsid w:val="00367C8C"/>
    <w:rsid w:val="003751A0"/>
    <w:rsid w:val="003753B7"/>
    <w:rsid w:val="003A1E6D"/>
    <w:rsid w:val="003C1486"/>
    <w:rsid w:val="003D3C5B"/>
    <w:rsid w:val="003E6EFE"/>
    <w:rsid w:val="003F4F90"/>
    <w:rsid w:val="003F68E2"/>
    <w:rsid w:val="00402648"/>
    <w:rsid w:val="00405BC6"/>
    <w:rsid w:val="00412D58"/>
    <w:rsid w:val="00417C2F"/>
    <w:rsid w:val="004201DD"/>
    <w:rsid w:val="004251C2"/>
    <w:rsid w:val="004328F1"/>
    <w:rsid w:val="0043643D"/>
    <w:rsid w:val="00453007"/>
    <w:rsid w:val="004531FC"/>
    <w:rsid w:val="004561FD"/>
    <w:rsid w:val="00461AD1"/>
    <w:rsid w:val="00461BD6"/>
    <w:rsid w:val="00466804"/>
    <w:rsid w:val="0047537A"/>
    <w:rsid w:val="00481B54"/>
    <w:rsid w:val="00485F01"/>
    <w:rsid w:val="00493B73"/>
    <w:rsid w:val="004A0C13"/>
    <w:rsid w:val="004B70FD"/>
    <w:rsid w:val="004C7BA5"/>
    <w:rsid w:val="004D5D25"/>
    <w:rsid w:val="004E6A75"/>
    <w:rsid w:val="004F30C5"/>
    <w:rsid w:val="00501864"/>
    <w:rsid w:val="00506F16"/>
    <w:rsid w:val="00512421"/>
    <w:rsid w:val="00524673"/>
    <w:rsid w:val="00525CEE"/>
    <w:rsid w:val="005264CD"/>
    <w:rsid w:val="0053510F"/>
    <w:rsid w:val="00545454"/>
    <w:rsid w:val="00545C21"/>
    <w:rsid w:val="00545C35"/>
    <w:rsid w:val="005646FA"/>
    <w:rsid w:val="00565C5F"/>
    <w:rsid w:val="005676C1"/>
    <w:rsid w:val="00570BE1"/>
    <w:rsid w:val="0057167D"/>
    <w:rsid w:val="00581E0D"/>
    <w:rsid w:val="00582CF1"/>
    <w:rsid w:val="00584450"/>
    <w:rsid w:val="00586EF6"/>
    <w:rsid w:val="00596F90"/>
    <w:rsid w:val="005A4AD1"/>
    <w:rsid w:val="005A5311"/>
    <w:rsid w:val="005B2B9F"/>
    <w:rsid w:val="005E30CD"/>
    <w:rsid w:val="005F0C28"/>
    <w:rsid w:val="005F561A"/>
    <w:rsid w:val="00605322"/>
    <w:rsid w:val="00606DE9"/>
    <w:rsid w:val="00611DA8"/>
    <w:rsid w:val="0063143B"/>
    <w:rsid w:val="00647CF2"/>
    <w:rsid w:val="0065609F"/>
    <w:rsid w:val="0067115C"/>
    <w:rsid w:val="0067176F"/>
    <w:rsid w:val="00671AFF"/>
    <w:rsid w:val="00690B02"/>
    <w:rsid w:val="00692BB2"/>
    <w:rsid w:val="00696FFD"/>
    <w:rsid w:val="006A0AD5"/>
    <w:rsid w:val="006A2160"/>
    <w:rsid w:val="006B584D"/>
    <w:rsid w:val="006C0495"/>
    <w:rsid w:val="006D5521"/>
    <w:rsid w:val="006F216A"/>
    <w:rsid w:val="006F5AA8"/>
    <w:rsid w:val="0070303E"/>
    <w:rsid w:val="007038C2"/>
    <w:rsid w:val="0072309D"/>
    <w:rsid w:val="00724F0F"/>
    <w:rsid w:val="00733114"/>
    <w:rsid w:val="007422F2"/>
    <w:rsid w:val="007432C2"/>
    <w:rsid w:val="00747601"/>
    <w:rsid w:val="007477A0"/>
    <w:rsid w:val="00760D11"/>
    <w:rsid w:val="007733B3"/>
    <w:rsid w:val="007741F1"/>
    <w:rsid w:val="00782BEA"/>
    <w:rsid w:val="007831E2"/>
    <w:rsid w:val="00783230"/>
    <w:rsid w:val="00790B36"/>
    <w:rsid w:val="007917C5"/>
    <w:rsid w:val="00793696"/>
    <w:rsid w:val="007A0473"/>
    <w:rsid w:val="007A188B"/>
    <w:rsid w:val="007A2F61"/>
    <w:rsid w:val="007B6192"/>
    <w:rsid w:val="007B67A4"/>
    <w:rsid w:val="007B6BD9"/>
    <w:rsid w:val="007C155C"/>
    <w:rsid w:val="007C2BF9"/>
    <w:rsid w:val="007C35AC"/>
    <w:rsid w:val="007C6E3F"/>
    <w:rsid w:val="007D38FF"/>
    <w:rsid w:val="007E519B"/>
    <w:rsid w:val="007F4CFF"/>
    <w:rsid w:val="00807825"/>
    <w:rsid w:val="0081240C"/>
    <w:rsid w:val="008171DB"/>
    <w:rsid w:val="00820FFE"/>
    <w:rsid w:val="00825EA9"/>
    <w:rsid w:val="00832645"/>
    <w:rsid w:val="00842C48"/>
    <w:rsid w:val="00851FD4"/>
    <w:rsid w:val="00852A08"/>
    <w:rsid w:val="00871CDA"/>
    <w:rsid w:val="008802AE"/>
    <w:rsid w:val="008922B6"/>
    <w:rsid w:val="00894F49"/>
    <w:rsid w:val="00896A18"/>
    <w:rsid w:val="008A78DD"/>
    <w:rsid w:val="008B03BE"/>
    <w:rsid w:val="008C098C"/>
    <w:rsid w:val="008C272C"/>
    <w:rsid w:val="008E1EA1"/>
    <w:rsid w:val="00902CAE"/>
    <w:rsid w:val="00911EBC"/>
    <w:rsid w:val="009221E4"/>
    <w:rsid w:val="00924249"/>
    <w:rsid w:val="00925AAE"/>
    <w:rsid w:val="0093231E"/>
    <w:rsid w:val="00937BD1"/>
    <w:rsid w:val="009538FE"/>
    <w:rsid w:val="0096772E"/>
    <w:rsid w:val="00976D40"/>
    <w:rsid w:val="00983339"/>
    <w:rsid w:val="00990245"/>
    <w:rsid w:val="009903A5"/>
    <w:rsid w:val="009A131F"/>
    <w:rsid w:val="009A1EBE"/>
    <w:rsid w:val="009A5C48"/>
    <w:rsid w:val="009A64CA"/>
    <w:rsid w:val="009A77D9"/>
    <w:rsid w:val="009B2724"/>
    <w:rsid w:val="009B7FC6"/>
    <w:rsid w:val="009C3080"/>
    <w:rsid w:val="009C3395"/>
    <w:rsid w:val="009D0901"/>
    <w:rsid w:val="009E3DD0"/>
    <w:rsid w:val="009F3BC9"/>
    <w:rsid w:val="00A43D47"/>
    <w:rsid w:val="00A440BF"/>
    <w:rsid w:val="00A63317"/>
    <w:rsid w:val="00A65115"/>
    <w:rsid w:val="00A676E5"/>
    <w:rsid w:val="00A67BFC"/>
    <w:rsid w:val="00A72179"/>
    <w:rsid w:val="00A85A74"/>
    <w:rsid w:val="00A860F7"/>
    <w:rsid w:val="00A94844"/>
    <w:rsid w:val="00AA58BA"/>
    <w:rsid w:val="00AB34E2"/>
    <w:rsid w:val="00AB551F"/>
    <w:rsid w:val="00AB7FD9"/>
    <w:rsid w:val="00AC13EC"/>
    <w:rsid w:val="00AC32C0"/>
    <w:rsid w:val="00AD6758"/>
    <w:rsid w:val="00AE168B"/>
    <w:rsid w:val="00AE6325"/>
    <w:rsid w:val="00AF0A81"/>
    <w:rsid w:val="00AF0CD5"/>
    <w:rsid w:val="00AF40BF"/>
    <w:rsid w:val="00B01F1D"/>
    <w:rsid w:val="00B03D01"/>
    <w:rsid w:val="00B134C8"/>
    <w:rsid w:val="00B136D5"/>
    <w:rsid w:val="00B325C7"/>
    <w:rsid w:val="00B329EF"/>
    <w:rsid w:val="00B47748"/>
    <w:rsid w:val="00B52080"/>
    <w:rsid w:val="00B600AE"/>
    <w:rsid w:val="00B648A6"/>
    <w:rsid w:val="00B70FCA"/>
    <w:rsid w:val="00BA0028"/>
    <w:rsid w:val="00BB0B0A"/>
    <w:rsid w:val="00BB73D3"/>
    <w:rsid w:val="00BC2E3D"/>
    <w:rsid w:val="00BD6503"/>
    <w:rsid w:val="00BF1BAC"/>
    <w:rsid w:val="00BF7D8B"/>
    <w:rsid w:val="00C008A4"/>
    <w:rsid w:val="00C02D6B"/>
    <w:rsid w:val="00C0392A"/>
    <w:rsid w:val="00C04060"/>
    <w:rsid w:val="00C04D6C"/>
    <w:rsid w:val="00C158F1"/>
    <w:rsid w:val="00C25622"/>
    <w:rsid w:val="00C2680C"/>
    <w:rsid w:val="00C3670F"/>
    <w:rsid w:val="00C422BD"/>
    <w:rsid w:val="00C44540"/>
    <w:rsid w:val="00C44AC4"/>
    <w:rsid w:val="00C51E6A"/>
    <w:rsid w:val="00C52BF7"/>
    <w:rsid w:val="00C60675"/>
    <w:rsid w:val="00C60782"/>
    <w:rsid w:val="00C61F22"/>
    <w:rsid w:val="00C6283C"/>
    <w:rsid w:val="00C64545"/>
    <w:rsid w:val="00C74C2E"/>
    <w:rsid w:val="00C76591"/>
    <w:rsid w:val="00C80FD6"/>
    <w:rsid w:val="00C93491"/>
    <w:rsid w:val="00C95865"/>
    <w:rsid w:val="00CB50ED"/>
    <w:rsid w:val="00CC55FD"/>
    <w:rsid w:val="00CD2717"/>
    <w:rsid w:val="00CD28EC"/>
    <w:rsid w:val="00CD7184"/>
    <w:rsid w:val="00CE189C"/>
    <w:rsid w:val="00CF5177"/>
    <w:rsid w:val="00D225C9"/>
    <w:rsid w:val="00D23826"/>
    <w:rsid w:val="00D36A59"/>
    <w:rsid w:val="00D371D1"/>
    <w:rsid w:val="00D44B60"/>
    <w:rsid w:val="00D54F55"/>
    <w:rsid w:val="00D854CD"/>
    <w:rsid w:val="00D91F37"/>
    <w:rsid w:val="00D9578B"/>
    <w:rsid w:val="00DA6D31"/>
    <w:rsid w:val="00DA793D"/>
    <w:rsid w:val="00DC355E"/>
    <w:rsid w:val="00DD0BB9"/>
    <w:rsid w:val="00DF74DC"/>
    <w:rsid w:val="00E003E8"/>
    <w:rsid w:val="00E03F7A"/>
    <w:rsid w:val="00E06ED7"/>
    <w:rsid w:val="00E10353"/>
    <w:rsid w:val="00E106BA"/>
    <w:rsid w:val="00E10ED0"/>
    <w:rsid w:val="00E177A2"/>
    <w:rsid w:val="00E17E6C"/>
    <w:rsid w:val="00E27C77"/>
    <w:rsid w:val="00E37EE3"/>
    <w:rsid w:val="00E42496"/>
    <w:rsid w:val="00E60E56"/>
    <w:rsid w:val="00E6155C"/>
    <w:rsid w:val="00E62CC4"/>
    <w:rsid w:val="00E6360B"/>
    <w:rsid w:val="00E75982"/>
    <w:rsid w:val="00E80A04"/>
    <w:rsid w:val="00E8560D"/>
    <w:rsid w:val="00EA5852"/>
    <w:rsid w:val="00EA6653"/>
    <w:rsid w:val="00EB4C84"/>
    <w:rsid w:val="00EC258D"/>
    <w:rsid w:val="00EC2F7A"/>
    <w:rsid w:val="00EC3D7E"/>
    <w:rsid w:val="00EC5D8C"/>
    <w:rsid w:val="00ED57CB"/>
    <w:rsid w:val="00ED6F8C"/>
    <w:rsid w:val="00ED72F8"/>
    <w:rsid w:val="00EE2F02"/>
    <w:rsid w:val="00EF4F67"/>
    <w:rsid w:val="00F10D54"/>
    <w:rsid w:val="00F1521F"/>
    <w:rsid w:val="00F16299"/>
    <w:rsid w:val="00F2371A"/>
    <w:rsid w:val="00F348E0"/>
    <w:rsid w:val="00F52F8B"/>
    <w:rsid w:val="00F677B6"/>
    <w:rsid w:val="00F70E61"/>
    <w:rsid w:val="00F77A4D"/>
    <w:rsid w:val="00F835CD"/>
    <w:rsid w:val="00FA209B"/>
    <w:rsid w:val="00FA3DA6"/>
    <w:rsid w:val="00FA40CA"/>
    <w:rsid w:val="00FA6780"/>
    <w:rsid w:val="00FB05DC"/>
    <w:rsid w:val="00FB2E47"/>
    <w:rsid w:val="00FD01E7"/>
    <w:rsid w:val="00FD2FE6"/>
    <w:rsid w:val="00FE1287"/>
    <w:rsid w:val="00FE2878"/>
    <w:rsid w:val="00FE507E"/>
    <w:rsid w:val="00FE6781"/>
    <w:rsid w:val="00FE6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3CBC43B0"/>
  <w15:chartTrackingRefBased/>
  <w15:docId w15:val="{EC790A01-3B10-427F-A6BE-96C14902A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BD1"/>
    <w:rPr>
      <w:rFonts w:eastAsiaTheme="minorHAnsi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7B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54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BD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937B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7BD1"/>
    <w:rPr>
      <w:rFonts w:eastAsiaTheme="minorHAnsi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937B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7BD1"/>
    <w:rPr>
      <w:rFonts w:eastAsiaTheme="minorHAnsi"/>
      <w:lang w:val="en-GB" w:eastAsia="en-US"/>
    </w:rPr>
  </w:style>
  <w:style w:type="paragraph" w:customStyle="1" w:styleId="ContactInfoEmphasis">
    <w:name w:val="Contact Info Emphasis"/>
    <w:basedOn w:val="Normal"/>
    <w:uiPriority w:val="4"/>
    <w:qFormat/>
    <w:rsid w:val="00937BD1"/>
    <w:pPr>
      <w:spacing w:after="0" w:line="240" w:lineRule="auto"/>
      <w:jc w:val="center"/>
    </w:pPr>
    <w:rPr>
      <w:b/>
      <w:color w:val="4472C4" w:themeColor="accent1"/>
      <w:lang w:val="en-US"/>
    </w:rPr>
  </w:style>
  <w:style w:type="character" w:styleId="Hyperlink">
    <w:name w:val="Hyperlink"/>
    <w:basedOn w:val="DefaultParagraphFont"/>
    <w:uiPriority w:val="99"/>
    <w:unhideWhenUsed/>
    <w:rsid w:val="004F30C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30C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0782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34546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/>
    </w:rPr>
  </w:style>
  <w:style w:type="paragraph" w:styleId="NormalWeb">
    <w:name w:val="Normal (Web)"/>
    <w:basedOn w:val="Normal"/>
    <w:uiPriority w:val="99"/>
    <w:semiHidden/>
    <w:unhideWhenUsed/>
    <w:rsid w:val="00B600AE"/>
    <w:rPr>
      <w:rFonts w:ascii="Times New Roman" w:hAnsi="Times New Roman" w:cs="Times New Roman"/>
      <w:sz w:val="24"/>
      <w:szCs w:val="24"/>
    </w:rPr>
  </w:style>
  <w:style w:type="table" w:styleId="ListTable3">
    <w:name w:val="List Table 3"/>
    <w:basedOn w:val="TableNormal"/>
    <w:uiPriority w:val="48"/>
    <w:rsid w:val="009B2724"/>
    <w:pPr>
      <w:spacing w:after="0" w:line="240" w:lineRule="auto"/>
    </w:pPr>
    <w:rPr>
      <w:rFonts w:eastAsiaTheme="minorHAnsi"/>
      <w:lang w:val="en-MY" w:eastAsia="en-US"/>
      <w14:ligatures w14:val="standardContextual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620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895394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710892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394193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3684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039205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08521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7542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26860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569748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6986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259469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45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9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1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1907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793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87642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16522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125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305342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2478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6814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954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68039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9563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634447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75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66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86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0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linkedin.com/in/bryan-chan-bb61001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59258D-49C9-4689-9ECA-F02AA18A2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chan</dc:creator>
  <cp:keywords/>
  <dc:description/>
  <cp:lastModifiedBy>Hao Chan</cp:lastModifiedBy>
  <cp:revision>65</cp:revision>
  <cp:lastPrinted>2024-06-26T13:18:00Z</cp:lastPrinted>
  <dcterms:created xsi:type="dcterms:W3CDTF">2024-01-23T11:20:00Z</dcterms:created>
  <dcterms:modified xsi:type="dcterms:W3CDTF">2024-06-26T13:18:00Z</dcterms:modified>
</cp:coreProperties>
</file>